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0E4F1" w14:textId="33959EA3" w:rsidR="00FF254B" w:rsidRPr="0091481F" w:rsidRDefault="0091481F" w:rsidP="0091481F">
      <w:pPr>
        <w:jc w:val="center"/>
        <w:rPr>
          <w:b/>
          <w:bCs/>
          <w:sz w:val="28"/>
          <w:szCs w:val="28"/>
          <w:lang w:val="kk-KZ"/>
        </w:rPr>
      </w:pPr>
      <w:proofErr w:type="spellStart"/>
      <w:r w:rsidRPr="0091481F">
        <w:rPr>
          <w:b/>
          <w:bCs/>
          <w:sz w:val="28"/>
          <w:szCs w:val="28"/>
        </w:rPr>
        <w:t>Ақпараттық</w:t>
      </w:r>
      <w:proofErr w:type="spellEnd"/>
      <w:r w:rsidRPr="0091481F">
        <w:rPr>
          <w:b/>
          <w:bCs/>
          <w:sz w:val="28"/>
          <w:szCs w:val="28"/>
        </w:rPr>
        <w:t xml:space="preserve"> </w:t>
      </w:r>
      <w:proofErr w:type="spellStart"/>
      <w:r w:rsidRPr="0091481F">
        <w:rPr>
          <w:b/>
          <w:bCs/>
          <w:sz w:val="28"/>
          <w:szCs w:val="28"/>
        </w:rPr>
        <w:t>қауіпсіздікті</w:t>
      </w:r>
      <w:proofErr w:type="spellEnd"/>
      <w:r w:rsidRPr="0091481F">
        <w:rPr>
          <w:b/>
          <w:bCs/>
          <w:sz w:val="28"/>
          <w:szCs w:val="28"/>
        </w:rPr>
        <w:t xml:space="preserve"> </w:t>
      </w:r>
      <w:proofErr w:type="spellStart"/>
      <w:r w:rsidRPr="0091481F">
        <w:rPr>
          <w:b/>
          <w:bCs/>
          <w:sz w:val="28"/>
          <w:szCs w:val="28"/>
        </w:rPr>
        <w:t>бағалау</w:t>
      </w:r>
      <w:proofErr w:type="spellEnd"/>
      <w:r w:rsidRPr="0091481F">
        <w:rPr>
          <w:b/>
          <w:bCs/>
          <w:sz w:val="28"/>
          <w:szCs w:val="28"/>
        </w:rPr>
        <w:t xml:space="preserve"> </w:t>
      </w:r>
      <w:proofErr w:type="spellStart"/>
      <w:r w:rsidRPr="0091481F">
        <w:rPr>
          <w:b/>
          <w:bCs/>
          <w:sz w:val="28"/>
          <w:szCs w:val="28"/>
        </w:rPr>
        <w:t>модельдері</w:t>
      </w:r>
      <w:proofErr w:type="spellEnd"/>
      <w:r w:rsidRPr="0091481F">
        <w:rPr>
          <w:b/>
          <w:bCs/>
          <w:sz w:val="28"/>
          <w:szCs w:val="28"/>
        </w:rPr>
        <w:t xml:space="preserve"> мен</w:t>
      </w:r>
      <w:r w:rsidRPr="0091481F">
        <w:rPr>
          <w:b/>
          <w:bCs/>
          <w:sz w:val="28"/>
          <w:szCs w:val="28"/>
        </w:rPr>
        <w:t xml:space="preserve"> </w:t>
      </w:r>
      <w:proofErr w:type="spellStart"/>
      <w:r w:rsidRPr="0091481F">
        <w:rPr>
          <w:b/>
          <w:bCs/>
          <w:sz w:val="28"/>
          <w:szCs w:val="28"/>
        </w:rPr>
        <w:t>әдістері</w:t>
      </w:r>
      <w:proofErr w:type="spellEnd"/>
    </w:p>
    <w:p w14:paraId="24B8C56D" w14:textId="77777777" w:rsidR="0091481F" w:rsidRPr="0091481F" w:rsidRDefault="0091481F" w:rsidP="0091481F">
      <w:pPr>
        <w:jc w:val="center"/>
        <w:rPr>
          <w:b/>
          <w:bCs/>
          <w:sz w:val="28"/>
          <w:szCs w:val="28"/>
          <w:lang w:val="kk-KZ"/>
        </w:rPr>
      </w:pPr>
    </w:p>
    <w:p w14:paraId="54A24D87" w14:textId="42FBC969" w:rsidR="0091481F" w:rsidRPr="0091481F" w:rsidRDefault="0091481F" w:rsidP="0091481F">
      <w:pPr>
        <w:jc w:val="center"/>
        <w:rPr>
          <w:b/>
          <w:bCs/>
          <w:sz w:val="28"/>
          <w:szCs w:val="28"/>
          <w:lang w:val="kk-KZ"/>
        </w:rPr>
      </w:pPr>
      <w:proofErr w:type="spellStart"/>
      <w:r w:rsidRPr="0091481F">
        <w:rPr>
          <w:b/>
          <w:bCs/>
          <w:sz w:val="28"/>
          <w:szCs w:val="28"/>
        </w:rPr>
        <w:t>Емтихан</w:t>
      </w:r>
      <w:proofErr w:type="spellEnd"/>
      <w:r w:rsidRPr="0091481F">
        <w:rPr>
          <w:b/>
          <w:bCs/>
          <w:sz w:val="28"/>
          <w:szCs w:val="28"/>
        </w:rPr>
        <w:t xml:space="preserve"> </w:t>
      </w:r>
      <w:r w:rsidRPr="0091481F">
        <w:rPr>
          <w:b/>
          <w:bCs/>
          <w:sz w:val="28"/>
          <w:szCs w:val="28"/>
          <w:lang w:val="kk-KZ"/>
        </w:rPr>
        <w:t>сұрақтары</w:t>
      </w:r>
    </w:p>
    <w:p w14:paraId="2216A642" w14:textId="77777777" w:rsidR="0091481F" w:rsidRPr="0091481F" w:rsidRDefault="0091481F" w:rsidP="0091481F">
      <w:pPr>
        <w:jc w:val="center"/>
        <w:rPr>
          <w:b/>
          <w:bCs/>
          <w:sz w:val="28"/>
          <w:szCs w:val="28"/>
          <w:lang w:val="kk-KZ"/>
        </w:rPr>
      </w:pPr>
    </w:p>
    <w:p w14:paraId="277FF1DC" w14:textId="2060AEE7" w:rsidR="0091481F" w:rsidRDefault="0091481F" w:rsidP="00156823">
      <w:pPr>
        <w:spacing w:after="120"/>
        <w:jc w:val="center"/>
        <w:rPr>
          <w:b/>
          <w:bCs/>
          <w:sz w:val="28"/>
          <w:szCs w:val="28"/>
          <w:lang w:val="kk-KZ"/>
        </w:rPr>
      </w:pPr>
      <w:r w:rsidRPr="0091481F">
        <w:rPr>
          <w:b/>
          <w:bCs/>
          <w:sz w:val="28"/>
          <w:szCs w:val="28"/>
          <w:lang w:val="kk-KZ"/>
        </w:rPr>
        <w:t>1-блок</w:t>
      </w:r>
    </w:p>
    <w:p w14:paraId="3F8DFAD7" w14:textId="79EE5D0D" w:rsidR="0091481F" w:rsidRPr="0091481F" w:rsidRDefault="0091481F" w:rsidP="00156823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kk-KZ"/>
        </w:rPr>
      </w:pPr>
      <w:r w:rsidRPr="0091481F">
        <w:rPr>
          <w:lang w:val="kk-KZ"/>
        </w:rPr>
        <w:t>Ақпараттық жүйелердегі қауіптер мен осалдықтардың негізгі түрлерін сипаттау</w:t>
      </w:r>
    </w:p>
    <w:p w14:paraId="44DCCDB1" w14:textId="2197AACB" w:rsidR="0091481F" w:rsidRPr="0091481F" w:rsidRDefault="0091481F" w:rsidP="00156823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kk-KZ"/>
        </w:rPr>
      </w:pPr>
      <w:r w:rsidRPr="0091481F">
        <w:rPr>
          <w:lang w:val="kk-KZ"/>
        </w:rPr>
        <w:t>Қауіптер мен осалдықтарды жіктеу критерийлерін түсіндіру және олардың ақпараттық жүйелерге әсерін талдау</w:t>
      </w:r>
    </w:p>
    <w:p w14:paraId="65CBD2FE" w14:textId="527FE81D" w:rsidR="0091481F" w:rsidRPr="0091481F" w:rsidRDefault="0091481F" w:rsidP="00156823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kk-KZ"/>
        </w:rPr>
      </w:pPr>
      <w:r w:rsidRPr="0091481F">
        <w:rPr>
          <w:lang w:val="kk-KZ"/>
        </w:rPr>
        <w:t>Типтік ақпараттық жүйеде жиі кездесетін қауіптерді талдау және олардың пайда болу себептерін анықтау</w:t>
      </w:r>
    </w:p>
    <w:p w14:paraId="576A565B" w14:textId="0FF88D7C" w:rsidR="0091481F" w:rsidRPr="0091481F" w:rsidRDefault="0091481F" w:rsidP="00156823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kk-KZ"/>
        </w:rPr>
      </w:pPr>
      <w:r w:rsidRPr="0091481F">
        <w:rPr>
          <w:lang w:val="kk-KZ"/>
        </w:rPr>
        <w:t>Ақпараттық жүйелердегі осалдықтарды талдау әдістерін сипаттау және практикалық қолданылуын көрсету</w:t>
      </w:r>
    </w:p>
    <w:p w14:paraId="257FB31B" w14:textId="4D588591" w:rsidR="0091481F" w:rsidRPr="0091481F" w:rsidRDefault="0091481F" w:rsidP="00156823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kk-KZ"/>
        </w:rPr>
      </w:pPr>
      <w:r w:rsidRPr="0091481F">
        <w:rPr>
          <w:lang w:val="kk-KZ"/>
        </w:rPr>
        <w:t>Ақпараттық қауіпсіздіктегі тәуекелді бағалаудың үлгілерін сипаттау және олардың қолданылу салаларын түсіндіру</w:t>
      </w:r>
    </w:p>
    <w:p w14:paraId="2F06E8AE" w14:textId="5808FC5E" w:rsidR="0091481F" w:rsidRPr="0091481F" w:rsidRDefault="0091481F" w:rsidP="00156823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kk-KZ"/>
        </w:rPr>
      </w:pPr>
      <w:r w:rsidRPr="0091481F">
        <w:rPr>
          <w:lang w:val="kk-KZ"/>
        </w:rPr>
        <w:t>Тәуекелді сандық бағалау әдістерін түсіндіру және күтілетін зиянды есептеу кезеңдерін көрсету</w:t>
      </w:r>
    </w:p>
    <w:p w14:paraId="371914D5" w14:textId="6BC6832E" w:rsidR="0091481F" w:rsidRPr="0091481F" w:rsidRDefault="0091481F" w:rsidP="00156823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kk-KZ"/>
        </w:rPr>
      </w:pPr>
      <w:r w:rsidRPr="0091481F">
        <w:rPr>
          <w:lang w:val="kk-KZ"/>
        </w:rPr>
        <w:t>Желі трафигіндегі күрделі қауіптерді анықтау үшін қолданылатын нейрондық желілердің негізгі архитектураларын сипаттау</w:t>
      </w:r>
    </w:p>
    <w:p w14:paraId="5840FD01" w14:textId="39A35E2B" w:rsidR="0091481F" w:rsidRPr="0091481F" w:rsidRDefault="0091481F" w:rsidP="00156823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kk-KZ"/>
        </w:rPr>
      </w:pPr>
      <w:r w:rsidRPr="0091481F">
        <w:rPr>
          <w:lang w:val="kk-KZ"/>
        </w:rPr>
        <w:t>Нейрондық желілердің аномалияларды анықтаудағы артықшылықтары мен шектеулерін талдау</w:t>
      </w:r>
    </w:p>
    <w:p w14:paraId="5036F018" w14:textId="4B60652C" w:rsidR="0091481F" w:rsidRDefault="0091481F" w:rsidP="00156823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kk-KZ"/>
        </w:rPr>
      </w:pPr>
      <w:r w:rsidRPr="0091481F">
        <w:rPr>
          <w:lang w:val="kk-KZ"/>
        </w:rPr>
        <w:t>DDoS шабуылдарын анықтау үшін нейрондық желілерді үйрету үдерісін сипаттау және негізгі деректер белгілерін көрсету</w:t>
      </w:r>
    </w:p>
    <w:p w14:paraId="0ED44934" w14:textId="2D9BE780" w:rsidR="0091481F" w:rsidRDefault="0091481F" w:rsidP="00156823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kk-KZ"/>
        </w:rPr>
      </w:pPr>
      <w:r w:rsidRPr="0091481F">
        <w:rPr>
          <w:lang w:val="kk-KZ"/>
        </w:rPr>
        <w:t>XSS шабуылдарының негізгі түрлерін жіктеу және олардың жұмыс істеу механизмдерін түсіндіру</w:t>
      </w:r>
    </w:p>
    <w:p w14:paraId="7C2E1FF9" w14:textId="77777777" w:rsidR="0091481F" w:rsidRDefault="0091481F" w:rsidP="0091481F">
      <w:pPr>
        <w:pStyle w:val="a3"/>
        <w:spacing w:before="0" w:beforeAutospacing="0" w:after="0" w:afterAutospacing="0"/>
        <w:rPr>
          <w:lang w:val="kk-KZ"/>
        </w:rPr>
      </w:pPr>
    </w:p>
    <w:p w14:paraId="23D67B97" w14:textId="6D9AE4AC" w:rsidR="0091481F" w:rsidRPr="0091481F" w:rsidRDefault="0091481F" w:rsidP="00156823">
      <w:pPr>
        <w:pStyle w:val="a3"/>
        <w:spacing w:before="0" w:beforeAutospacing="0" w:after="120" w:afterAutospacing="0"/>
        <w:jc w:val="center"/>
        <w:rPr>
          <w:b/>
          <w:bCs/>
          <w:sz w:val="28"/>
          <w:szCs w:val="28"/>
          <w:lang w:val="kk-KZ"/>
        </w:rPr>
      </w:pPr>
      <w:r w:rsidRPr="0091481F">
        <w:rPr>
          <w:b/>
          <w:bCs/>
          <w:sz w:val="28"/>
          <w:szCs w:val="28"/>
          <w:lang w:val="kk-KZ"/>
        </w:rPr>
        <w:t>2-блок</w:t>
      </w:r>
    </w:p>
    <w:p w14:paraId="51A42959" w14:textId="49D5139A" w:rsidR="00156823" w:rsidRPr="00156823" w:rsidRDefault="00156823" w:rsidP="00156823">
      <w:pPr>
        <w:pStyle w:val="a3"/>
        <w:numPr>
          <w:ilvl w:val="0"/>
          <w:numId w:val="3"/>
        </w:numPr>
        <w:spacing w:before="0" w:beforeAutospacing="0" w:after="0" w:afterAutospacing="0"/>
        <w:ind w:left="714" w:hanging="357"/>
        <w:jc w:val="both"/>
        <w:rPr>
          <w:lang w:val="kk-KZ"/>
        </w:rPr>
      </w:pPr>
      <w:r w:rsidRPr="00156823">
        <w:rPr>
          <w:lang w:val="kk-KZ"/>
        </w:rPr>
        <w:t>Фишингтік қауіптердің түрлерін талдау және оларды анықтау әдістерін сипаттау</w:t>
      </w:r>
    </w:p>
    <w:p w14:paraId="21D3291B" w14:textId="14EE656E" w:rsidR="00156823" w:rsidRPr="00156823" w:rsidRDefault="00156823" w:rsidP="00156823">
      <w:pPr>
        <w:pStyle w:val="a3"/>
        <w:numPr>
          <w:ilvl w:val="0"/>
          <w:numId w:val="3"/>
        </w:numPr>
        <w:jc w:val="both"/>
        <w:rPr>
          <w:lang w:val="kk-KZ"/>
        </w:rPr>
      </w:pPr>
      <w:r w:rsidRPr="00156823">
        <w:rPr>
          <w:lang w:val="kk-KZ"/>
        </w:rPr>
        <w:t>XSS және фишинг шабуылдарын жіктеу үшін қолданылатын оқыту үлгілерінің ерекшеліктерін түсіндіру</w:t>
      </w:r>
    </w:p>
    <w:p w14:paraId="3CDCA842" w14:textId="18B5E47C" w:rsidR="00156823" w:rsidRPr="00156823" w:rsidRDefault="00156823" w:rsidP="00156823">
      <w:pPr>
        <w:pStyle w:val="a3"/>
        <w:numPr>
          <w:ilvl w:val="0"/>
          <w:numId w:val="3"/>
        </w:numPr>
        <w:jc w:val="both"/>
        <w:rPr>
          <w:lang w:val="kk-KZ"/>
        </w:rPr>
      </w:pPr>
      <w:r w:rsidRPr="00156823">
        <w:rPr>
          <w:lang w:val="kk-KZ"/>
        </w:rPr>
        <w:t>SQL инъекциясының негізгі түрлерін зерттеу және олардың жұмыс механизмдерін сипаттау</w:t>
      </w:r>
    </w:p>
    <w:p w14:paraId="58665B65" w14:textId="69BECAE8" w:rsidR="00156823" w:rsidRPr="00156823" w:rsidRDefault="00156823" w:rsidP="00156823">
      <w:pPr>
        <w:pStyle w:val="a3"/>
        <w:numPr>
          <w:ilvl w:val="0"/>
          <w:numId w:val="3"/>
        </w:numPr>
        <w:jc w:val="both"/>
        <w:rPr>
          <w:lang w:val="kk-KZ"/>
        </w:rPr>
      </w:pPr>
      <w:r w:rsidRPr="00156823">
        <w:rPr>
          <w:lang w:val="kk-KZ"/>
        </w:rPr>
        <w:t>SQL инъекциясын классификациялау үшін оқыту үлгілерін дайындау кезеңдерін және модель сапасын бағалау тәсілдерін сипаттау</w:t>
      </w:r>
    </w:p>
    <w:p w14:paraId="749FBA47" w14:textId="6FD8129B" w:rsidR="00156823" w:rsidRPr="00156823" w:rsidRDefault="00156823" w:rsidP="00156823">
      <w:pPr>
        <w:pStyle w:val="a3"/>
        <w:numPr>
          <w:ilvl w:val="0"/>
          <w:numId w:val="3"/>
        </w:numPr>
        <w:jc w:val="both"/>
        <w:rPr>
          <w:lang w:val="kk-KZ"/>
        </w:rPr>
      </w:pPr>
      <w:r w:rsidRPr="00156823">
        <w:rPr>
          <w:lang w:val="kk-KZ"/>
        </w:rPr>
        <w:t>Convolutional neural network (CNN) нейрондық желілерінің архитектурасын сипаттау және оның негізгі қабаттарының қызметін түсіндіру</w:t>
      </w:r>
    </w:p>
    <w:p w14:paraId="2EBA1A6C" w14:textId="50B72C3E" w:rsidR="00156823" w:rsidRPr="00156823" w:rsidRDefault="00156823" w:rsidP="00156823">
      <w:pPr>
        <w:pStyle w:val="a3"/>
        <w:numPr>
          <w:ilvl w:val="0"/>
          <w:numId w:val="3"/>
        </w:numPr>
        <w:jc w:val="both"/>
        <w:rPr>
          <w:lang w:val="kk-KZ"/>
        </w:rPr>
      </w:pPr>
      <w:r w:rsidRPr="00156823">
        <w:rPr>
          <w:lang w:val="kk-KZ"/>
        </w:rPr>
        <w:t>Convolutional neural network (CNN)  желісіндегі свертка қабатының, pooling қабатының және fully connected қабатының рөлін талдау</w:t>
      </w:r>
    </w:p>
    <w:p w14:paraId="558AB54B" w14:textId="10256ECD" w:rsidR="00156823" w:rsidRPr="00156823" w:rsidRDefault="00156823" w:rsidP="00156823">
      <w:pPr>
        <w:pStyle w:val="a3"/>
        <w:numPr>
          <w:ilvl w:val="0"/>
          <w:numId w:val="3"/>
        </w:numPr>
        <w:jc w:val="both"/>
        <w:rPr>
          <w:lang w:val="kk-KZ"/>
        </w:rPr>
      </w:pPr>
      <w:r w:rsidRPr="00156823">
        <w:rPr>
          <w:lang w:val="kk-KZ"/>
        </w:rPr>
        <w:t>Long short-term memory (LSTM) нейрондық желілерінің архитектурасын және оның gated механизмдерін түсіндіру</w:t>
      </w:r>
    </w:p>
    <w:p w14:paraId="4559DFE1" w14:textId="07187608" w:rsidR="00156823" w:rsidRPr="00156823" w:rsidRDefault="00156823" w:rsidP="00156823">
      <w:pPr>
        <w:pStyle w:val="a3"/>
        <w:numPr>
          <w:ilvl w:val="0"/>
          <w:numId w:val="3"/>
        </w:numPr>
        <w:jc w:val="both"/>
        <w:rPr>
          <w:lang w:val="kk-KZ"/>
        </w:rPr>
      </w:pPr>
      <w:r w:rsidRPr="00156823">
        <w:rPr>
          <w:lang w:val="kk-KZ"/>
        </w:rPr>
        <w:t>LSTM желісіндегі forget, input және output қақпаларының қызметін сипаттау</w:t>
      </w:r>
    </w:p>
    <w:p w14:paraId="5AE2391E" w14:textId="1959F3B1" w:rsidR="00156823" w:rsidRPr="00156823" w:rsidRDefault="00156823" w:rsidP="00156823">
      <w:pPr>
        <w:pStyle w:val="a3"/>
        <w:numPr>
          <w:ilvl w:val="0"/>
          <w:numId w:val="3"/>
        </w:numPr>
        <w:jc w:val="both"/>
        <w:rPr>
          <w:lang w:val="kk-KZ"/>
        </w:rPr>
      </w:pPr>
      <w:r w:rsidRPr="00156823">
        <w:rPr>
          <w:lang w:val="kk-KZ"/>
        </w:rPr>
        <w:t>Gated recurrent unit (GRU) нейрондық желісінің архитектурасын және оның LSTM-ге қарағанда жеңілдетілген құрылымын түсіндіру</w:t>
      </w:r>
    </w:p>
    <w:p w14:paraId="33B61109" w14:textId="2AE681FA" w:rsidR="00156823" w:rsidRDefault="00156823" w:rsidP="00156823">
      <w:pPr>
        <w:pStyle w:val="a3"/>
        <w:numPr>
          <w:ilvl w:val="0"/>
          <w:numId w:val="3"/>
        </w:numPr>
        <w:jc w:val="both"/>
        <w:rPr>
          <w:lang w:val="kk-KZ"/>
        </w:rPr>
      </w:pPr>
      <w:r w:rsidRPr="00156823">
        <w:rPr>
          <w:lang w:val="kk-KZ"/>
        </w:rPr>
        <w:t>GPT және BERT үлкен тілдік модельдерінің эволюциясын және олардың архитектуралық айырмашылықтарын сипаттау</w:t>
      </w:r>
    </w:p>
    <w:p w14:paraId="7A2D2F04" w14:textId="584F5BAE" w:rsidR="00156823" w:rsidRPr="00156823" w:rsidRDefault="00156823" w:rsidP="00156823">
      <w:pPr>
        <w:pStyle w:val="a3"/>
        <w:spacing w:before="0" w:beforeAutospacing="0" w:after="120" w:afterAutospacing="0"/>
        <w:jc w:val="center"/>
        <w:rPr>
          <w:b/>
          <w:bCs/>
          <w:sz w:val="28"/>
          <w:szCs w:val="28"/>
          <w:lang w:val="kk-KZ"/>
        </w:rPr>
      </w:pPr>
      <w:r w:rsidRPr="00156823">
        <w:rPr>
          <w:b/>
          <w:bCs/>
          <w:sz w:val="28"/>
          <w:szCs w:val="28"/>
          <w:lang w:val="kk-KZ"/>
        </w:rPr>
        <w:t>3-блок</w:t>
      </w:r>
    </w:p>
    <w:p w14:paraId="6AB857A4" w14:textId="26E54749" w:rsidR="00156823" w:rsidRPr="00156823" w:rsidRDefault="00156823" w:rsidP="00156823">
      <w:pPr>
        <w:pStyle w:val="a3"/>
        <w:numPr>
          <w:ilvl w:val="0"/>
          <w:numId w:val="6"/>
        </w:numPr>
        <w:spacing w:before="0" w:beforeAutospacing="0" w:after="0" w:afterAutospacing="0"/>
        <w:ind w:left="714" w:hanging="357"/>
        <w:jc w:val="both"/>
        <w:rPr>
          <w:lang w:val="kk-KZ"/>
        </w:rPr>
      </w:pPr>
      <w:r w:rsidRPr="00156823">
        <w:rPr>
          <w:lang w:val="kk-KZ"/>
        </w:rPr>
        <w:t>Attention механизмінің рөлі және оның трансформатор архитектурасындағы негізгі артықшылықтарын түсіндіру</w:t>
      </w:r>
    </w:p>
    <w:p w14:paraId="3D071275" w14:textId="0DC23260" w:rsidR="00156823" w:rsidRPr="00156823" w:rsidRDefault="00156823" w:rsidP="00156823">
      <w:pPr>
        <w:pStyle w:val="a3"/>
        <w:numPr>
          <w:ilvl w:val="0"/>
          <w:numId w:val="6"/>
        </w:numPr>
        <w:jc w:val="both"/>
        <w:rPr>
          <w:lang w:val="kk-KZ"/>
        </w:rPr>
      </w:pPr>
      <w:r w:rsidRPr="00156823">
        <w:rPr>
          <w:lang w:val="kk-KZ"/>
        </w:rPr>
        <w:t>Таңдалған деректер жиынтығы негізінде мәтінді жіктеу үшін BERT үлгісін жасау кезеңдерін сипаттау</w:t>
      </w:r>
    </w:p>
    <w:p w14:paraId="0941953D" w14:textId="18783BD6" w:rsidR="00156823" w:rsidRDefault="00156823" w:rsidP="00156823">
      <w:pPr>
        <w:pStyle w:val="a3"/>
        <w:numPr>
          <w:ilvl w:val="0"/>
          <w:numId w:val="6"/>
        </w:numPr>
        <w:jc w:val="both"/>
        <w:rPr>
          <w:lang w:val="kk-KZ"/>
        </w:rPr>
      </w:pPr>
      <w:r w:rsidRPr="00156823">
        <w:rPr>
          <w:lang w:val="kk-KZ"/>
        </w:rPr>
        <w:lastRenderedPageBreak/>
        <w:t>Трансформ</w:t>
      </w:r>
      <w:r>
        <w:rPr>
          <w:lang w:val="kk-KZ"/>
        </w:rPr>
        <w:t>ер</w:t>
      </w:r>
      <w:r w:rsidRPr="00156823">
        <w:rPr>
          <w:lang w:val="kk-KZ"/>
        </w:rPr>
        <w:t xml:space="preserve"> архитектурасының негізін, multi-head attention механизмін және қазіргі заманғы LLM-дегі маңызын талдау</w:t>
      </w:r>
    </w:p>
    <w:p w14:paraId="1DA2FFAB" w14:textId="4834AD24" w:rsidR="00156823" w:rsidRPr="00156823" w:rsidRDefault="00156823" w:rsidP="00156823">
      <w:pPr>
        <w:pStyle w:val="a3"/>
        <w:numPr>
          <w:ilvl w:val="0"/>
          <w:numId w:val="6"/>
        </w:numPr>
        <w:jc w:val="both"/>
        <w:rPr>
          <w:lang w:val="kk-KZ"/>
        </w:rPr>
      </w:pPr>
      <w:r w:rsidRPr="00156823">
        <w:rPr>
          <w:lang w:val="kk-KZ"/>
        </w:rPr>
        <w:t>BERT архитектурасының ерекшеліктерін және оның контекстік</w:t>
      </w:r>
      <w:r>
        <w:rPr>
          <w:lang w:val="kk-KZ"/>
        </w:rPr>
        <w:t xml:space="preserve"> </w:t>
      </w:r>
      <w:r w:rsidRPr="00156823">
        <w:rPr>
          <w:lang w:val="kk-KZ"/>
        </w:rPr>
        <w:t>репрезентацияларды қалыптастырудағы артықшылықтарын талдау</w:t>
      </w:r>
    </w:p>
    <w:p w14:paraId="1137013D" w14:textId="27E32302" w:rsidR="00156823" w:rsidRPr="00156823" w:rsidRDefault="00156823" w:rsidP="00156823">
      <w:pPr>
        <w:pStyle w:val="a3"/>
        <w:numPr>
          <w:ilvl w:val="0"/>
          <w:numId w:val="6"/>
        </w:numPr>
        <w:jc w:val="both"/>
        <w:rPr>
          <w:lang w:val="kk-KZ"/>
        </w:rPr>
      </w:pPr>
      <w:r w:rsidRPr="00156823">
        <w:rPr>
          <w:lang w:val="kk-KZ"/>
        </w:rPr>
        <w:t>GPT моделін берілген тақырып бойынша мәтін құру үшін пайдалану үдерісін және оның генеративтік қабілеттерін түсіндіру</w:t>
      </w:r>
    </w:p>
    <w:p w14:paraId="6D85650D" w14:textId="77777777" w:rsidR="00156823" w:rsidRPr="00B74C6B" w:rsidRDefault="00156823" w:rsidP="00156823">
      <w:pPr>
        <w:pStyle w:val="a3"/>
        <w:numPr>
          <w:ilvl w:val="0"/>
          <w:numId w:val="6"/>
        </w:numPr>
        <w:tabs>
          <w:tab w:val="left" w:pos="993"/>
        </w:tabs>
        <w:jc w:val="both"/>
        <w:rPr>
          <w:rStyle w:val="rynqvb"/>
          <w:lang w:val="kk"/>
        </w:rPr>
      </w:pPr>
      <w:r>
        <w:rPr>
          <w:rStyle w:val="rynqvb"/>
          <w:lang w:val="kk-KZ"/>
        </w:rPr>
        <w:t xml:space="preserve">Машиналық және терең оқыту модельдерін пайдаланып DDoS шабуылдарын жіктеуге арналған мысал скриптін жазыңыз </w:t>
      </w:r>
    </w:p>
    <w:p w14:paraId="3182A14E" w14:textId="77777777" w:rsidR="00156823" w:rsidRPr="00B74C6B" w:rsidRDefault="00156823" w:rsidP="00156823">
      <w:pPr>
        <w:pStyle w:val="a3"/>
        <w:numPr>
          <w:ilvl w:val="0"/>
          <w:numId w:val="6"/>
        </w:numPr>
        <w:tabs>
          <w:tab w:val="left" w:pos="993"/>
        </w:tabs>
        <w:jc w:val="both"/>
        <w:rPr>
          <w:lang w:val="kk"/>
        </w:rPr>
      </w:pPr>
      <w:r w:rsidRPr="00B74C6B">
        <w:rPr>
          <w:lang w:val="kk-KZ"/>
        </w:rPr>
        <w:t xml:space="preserve">Машиналық және терең оқыту үлгілерін пайдалана отырып, </w:t>
      </w:r>
      <w:r w:rsidRPr="00B74C6B">
        <w:rPr>
          <w:lang w:val="kk"/>
        </w:rPr>
        <w:t xml:space="preserve">Man-in-the-Middle (MitM) шабуылдарын </w:t>
      </w:r>
      <w:r w:rsidRPr="00B74C6B">
        <w:rPr>
          <w:lang w:val="kk-KZ"/>
        </w:rPr>
        <w:t xml:space="preserve">жіктеу үшін үлгі </w:t>
      </w:r>
      <w:r>
        <w:rPr>
          <w:lang w:val="kk-KZ"/>
        </w:rPr>
        <w:t>скриптті</w:t>
      </w:r>
      <w:r w:rsidRPr="00B74C6B">
        <w:rPr>
          <w:lang w:val="kk-KZ"/>
        </w:rPr>
        <w:t xml:space="preserve"> жазыңыз</w:t>
      </w:r>
    </w:p>
    <w:p w14:paraId="7B72F14B" w14:textId="77777777" w:rsidR="00156823" w:rsidRPr="00B74C6B" w:rsidRDefault="00156823" w:rsidP="00156823">
      <w:pPr>
        <w:pStyle w:val="a3"/>
        <w:numPr>
          <w:ilvl w:val="0"/>
          <w:numId w:val="6"/>
        </w:numPr>
        <w:tabs>
          <w:tab w:val="left" w:pos="993"/>
        </w:tabs>
        <w:jc w:val="both"/>
        <w:rPr>
          <w:rStyle w:val="rynqvb"/>
          <w:lang w:val="kk"/>
        </w:rPr>
      </w:pPr>
      <w:r>
        <w:rPr>
          <w:rStyle w:val="rynqvb"/>
          <w:lang w:val="kk-KZ"/>
        </w:rPr>
        <w:t xml:space="preserve">Машиналық және терең оқыту модельдерін пайдаланып, зиянды бағдарламаларды </w:t>
      </w:r>
      <w:r w:rsidRPr="00B74C6B">
        <w:rPr>
          <w:rStyle w:val="rynqvb"/>
          <w:lang w:val="kk"/>
        </w:rPr>
        <w:t>(Malware)</w:t>
      </w:r>
      <w:r>
        <w:rPr>
          <w:rStyle w:val="rynqvb"/>
          <w:lang w:val="kk-KZ"/>
        </w:rPr>
        <w:t xml:space="preserve"> жіктеу скриптінің мысалын жазыңыз</w:t>
      </w:r>
    </w:p>
    <w:p w14:paraId="039FC0C9" w14:textId="77777777" w:rsidR="00156823" w:rsidRPr="00B74C6B" w:rsidRDefault="00156823" w:rsidP="00156823">
      <w:pPr>
        <w:pStyle w:val="a3"/>
        <w:numPr>
          <w:ilvl w:val="0"/>
          <w:numId w:val="6"/>
        </w:numPr>
        <w:tabs>
          <w:tab w:val="left" w:pos="993"/>
        </w:tabs>
        <w:jc w:val="both"/>
        <w:rPr>
          <w:rStyle w:val="rynqvb"/>
          <w:lang w:val="kk"/>
        </w:rPr>
      </w:pPr>
      <w:r>
        <w:rPr>
          <w:rStyle w:val="rynqvb"/>
          <w:lang w:val="kk-KZ"/>
        </w:rPr>
        <w:t>Машиналық және терең оқыту модельдерін қолдана отырып, Фишинг қауіптерді жіктеуге арналған мысал скриптін жазыңыз</w:t>
      </w:r>
    </w:p>
    <w:p w14:paraId="1FEDAA1C" w14:textId="22B3A049" w:rsidR="00156823" w:rsidRPr="00156823" w:rsidRDefault="00156823" w:rsidP="00156823">
      <w:pPr>
        <w:pStyle w:val="a3"/>
        <w:numPr>
          <w:ilvl w:val="0"/>
          <w:numId w:val="6"/>
        </w:numPr>
        <w:jc w:val="both"/>
        <w:rPr>
          <w:lang w:val="kk-KZ"/>
        </w:rPr>
      </w:pPr>
      <w:r>
        <w:rPr>
          <w:rStyle w:val="rynqvb"/>
          <w:lang w:val="kk-KZ"/>
        </w:rPr>
        <w:t>Машиналық және терең оқыту модельдерін пайдаланып XSS шабуылдарын жіктеуге арналған мысал скриптін жазыңыз</w:t>
      </w:r>
    </w:p>
    <w:p w14:paraId="0F5C8F9A" w14:textId="77777777" w:rsidR="0091481F" w:rsidRPr="0091481F" w:rsidRDefault="0091481F" w:rsidP="0091481F">
      <w:pPr>
        <w:rPr>
          <w:b/>
          <w:bCs/>
          <w:sz w:val="28"/>
          <w:szCs w:val="28"/>
          <w:lang w:val="kk-KZ"/>
        </w:rPr>
      </w:pPr>
    </w:p>
    <w:sectPr w:rsidR="0091481F" w:rsidRPr="0091481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8B7222"/>
    <w:multiLevelType w:val="hybridMultilevel"/>
    <w:tmpl w:val="9012AB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322805"/>
    <w:multiLevelType w:val="hybridMultilevel"/>
    <w:tmpl w:val="B450EA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E47FAA"/>
    <w:multiLevelType w:val="hybridMultilevel"/>
    <w:tmpl w:val="52E21DCA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2B28BC"/>
    <w:multiLevelType w:val="hybridMultilevel"/>
    <w:tmpl w:val="8788D112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85406A"/>
    <w:multiLevelType w:val="hybridMultilevel"/>
    <w:tmpl w:val="55FAB85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396B6E"/>
    <w:multiLevelType w:val="hybridMultilevel"/>
    <w:tmpl w:val="7438162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0F65CF"/>
    <w:multiLevelType w:val="hybridMultilevel"/>
    <w:tmpl w:val="4D3C4778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2498121">
    <w:abstractNumId w:val="0"/>
  </w:num>
  <w:num w:numId="2" w16cid:durableId="133526996">
    <w:abstractNumId w:val="6"/>
  </w:num>
  <w:num w:numId="3" w16cid:durableId="2078357616">
    <w:abstractNumId w:val="4"/>
  </w:num>
  <w:num w:numId="4" w16cid:durableId="1148354359">
    <w:abstractNumId w:val="2"/>
  </w:num>
  <w:num w:numId="5" w16cid:durableId="1377244005">
    <w:abstractNumId w:val="3"/>
  </w:num>
  <w:num w:numId="6" w16cid:durableId="916862297">
    <w:abstractNumId w:val="1"/>
  </w:num>
  <w:num w:numId="7" w16cid:durableId="4084279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2MzQwsDQxMzWyMLZU0lEKTi0uzszPAykwrAUAOlm7kCwAAAA="/>
  </w:docVars>
  <w:rsids>
    <w:rsidRoot w:val="0091481F"/>
    <w:rsid w:val="000225D1"/>
    <w:rsid w:val="00156823"/>
    <w:rsid w:val="001C465B"/>
    <w:rsid w:val="00235EBA"/>
    <w:rsid w:val="00237435"/>
    <w:rsid w:val="003447C9"/>
    <w:rsid w:val="003B3FFB"/>
    <w:rsid w:val="003C24A5"/>
    <w:rsid w:val="003E05A7"/>
    <w:rsid w:val="003F3CEF"/>
    <w:rsid w:val="00422653"/>
    <w:rsid w:val="00423334"/>
    <w:rsid w:val="0048518F"/>
    <w:rsid w:val="00545F7D"/>
    <w:rsid w:val="0060225C"/>
    <w:rsid w:val="006A758A"/>
    <w:rsid w:val="0091481F"/>
    <w:rsid w:val="00AD466E"/>
    <w:rsid w:val="00C139E7"/>
    <w:rsid w:val="00C51B59"/>
    <w:rsid w:val="00DE7CC8"/>
    <w:rsid w:val="00E61007"/>
    <w:rsid w:val="00EE377A"/>
    <w:rsid w:val="00F50828"/>
    <w:rsid w:val="00FD49EB"/>
    <w:rsid w:val="00FF2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82138F"/>
  <w15:chartTrackingRefBased/>
  <w15:docId w15:val="{33C2B65B-74AD-4CF6-B3D7-1FD6DB13D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91481F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91481F"/>
    <w:pPr>
      <w:spacing w:before="100" w:beforeAutospacing="1" w:after="100" w:afterAutospacing="1"/>
    </w:pPr>
    <w:rPr>
      <w:lang w:eastAsia="ru-RU"/>
    </w:rPr>
  </w:style>
  <w:style w:type="character" w:customStyle="1" w:styleId="rynqvb">
    <w:name w:val="rynqvb"/>
    <w:basedOn w:val="a0"/>
    <w:rsid w:val="001568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3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88</Words>
  <Characters>2785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5-11-23T08:43:00Z</dcterms:created>
  <dcterms:modified xsi:type="dcterms:W3CDTF">2025-11-23T09:02:00Z</dcterms:modified>
</cp:coreProperties>
</file>